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
          <w:iCs/>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15a36"/>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8"/>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9"/>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799124"/>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3"/>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4171"/>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17116"/>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arrest activity in the Tenderloin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3"/>
    <w:bookmarkStart w:id="85" w:name="appendix"/>
    <w:p>
      <w:pPr>
        <w:pStyle w:val="Heading2"/>
      </w:pPr>
      <w:r>
        <w:t xml:space="preserve">Appendix</w:t>
      </w:r>
    </w:p>
    <w:bookmarkStart w:id="63"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9" w:name="T_c1741"/>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b45b5"/>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4"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10-25T22:39:44Z</dcterms:created>
  <dcterms:modified xsi:type="dcterms:W3CDTF">2024-10-25T22: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